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5C629F" w14:textId="77777777" w:rsidR="00AB2C7B" w:rsidRDefault="00000000">
      <w:pPr>
        <w:spacing w:after="120"/>
        <w:ind w:left="1419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7040291A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875C540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91D1D5E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CFC4EF4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66DBC22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AD747DC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FEC7ECB" w14:textId="77777777" w:rsidR="00AB2C7B" w:rsidRDefault="00000000">
      <w:pPr>
        <w:spacing w:after="113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EC8EA3E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CCF24B8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1C0524E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A223B4C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E49BEF6" w14:textId="39C288C2" w:rsidR="00AB2C7B" w:rsidRDefault="00AB2C7B" w:rsidP="0018799F">
      <w:pPr>
        <w:spacing w:after="115"/>
        <w:ind w:left="1414"/>
      </w:pPr>
    </w:p>
    <w:p w14:paraId="0E2FA083" w14:textId="77777777" w:rsidR="00AB2C7B" w:rsidRDefault="00000000">
      <w:pPr>
        <w:spacing w:after="112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2D7D75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032D05C" w14:textId="77777777" w:rsidR="00AB2C7B" w:rsidRDefault="00000000">
      <w:pPr>
        <w:spacing w:after="113"/>
        <w:ind w:left="135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03 </w:t>
      </w:r>
    </w:p>
    <w:p w14:paraId="687057F9" w14:textId="77777777" w:rsidR="00AB2C7B" w:rsidRDefault="00000000">
      <w:pPr>
        <w:spacing w:after="115"/>
        <w:ind w:left="141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0A500E7" w14:textId="77777777" w:rsidR="0018799F" w:rsidRDefault="00000000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IMPLEMENTATION OF STATIC ROUTING USING CISCO PACKET TRACER </w:t>
      </w:r>
    </w:p>
    <w:p w14:paraId="3DEEED7D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7CBD7040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259DA7C2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3358AAAF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5F3D8C54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66E9023E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126AE817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52C5BEC5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03E32D43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2BB51A5B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4D718109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66FB3340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29265F3F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42A14B5A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33885C53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174128AF" w14:textId="77777777" w:rsidR="0018799F" w:rsidRDefault="0018799F">
      <w:pPr>
        <w:spacing w:after="116"/>
        <w:ind w:left="1522" w:hanging="10"/>
        <w:rPr>
          <w:rFonts w:ascii="Times New Roman" w:eastAsia="Times New Roman" w:hAnsi="Times New Roman" w:cs="Times New Roman"/>
          <w:sz w:val="24"/>
        </w:rPr>
      </w:pPr>
    </w:p>
    <w:p w14:paraId="38EBE3B8" w14:textId="1F082A08" w:rsidR="00AB2C7B" w:rsidRDefault="00000000">
      <w:pPr>
        <w:spacing w:after="116"/>
        <w:ind w:left="1522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EXPERIMENT NO. 03 </w:t>
      </w:r>
    </w:p>
    <w:p w14:paraId="4C8BD1C6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AFB8128" w14:textId="77777777" w:rsidR="00AB2C7B" w:rsidRDefault="00000000">
      <w:pPr>
        <w:spacing w:after="116"/>
        <w:ind w:left="1429" w:hanging="10"/>
      </w:pPr>
      <w:r>
        <w:rPr>
          <w:rFonts w:ascii="Times New Roman" w:eastAsia="Times New Roman" w:hAnsi="Times New Roman" w:cs="Times New Roman"/>
          <w:b/>
          <w:sz w:val="24"/>
        </w:rPr>
        <w:t>AIM: -</w:t>
      </w:r>
      <w:r>
        <w:rPr>
          <w:rFonts w:ascii="Times New Roman" w:eastAsia="Times New Roman" w:hAnsi="Times New Roman" w:cs="Times New Roman"/>
          <w:sz w:val="24"/>
        </w:rPr>
        <w:t xml:space="preserve"> To implement static routing using Cisco Packet Tracer. </w:t>
      </w:r>
    </w:p>
    <w:p w14:paraId="0D96A869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7C7858E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6C5B8860" w14:textId="77777777" w:rsidR="00AB2C7B" w:rsidRDefault="00000000">
      <w:pPr>
        <w:numPr>
          <w:ilvl w:val="0"/>
          <w:numId w:val="1"/>
        </w:numPr>
        <w:spacing w:after="116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create routing topology. </w:t>
      </w:r>
    </w:p>
    <w:p w14:paraId="0E8BCB61" w14:textId="77777777" w:rsidR="00AB2C7B" w:rsidRDefault="00000000">
      <w:pPr>
        <w:numPr>
          <w:ilvl w:val="0"/>
          <w:numId w:val="1"/>
        </w:numPr>
        <w:spacing w:after="116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configure IP addresses. </w:t>
      </w:r>
    </w:p>
    <w:p w14:paraId="24060F7F" w14:textId="77777777" w:rsidR="00AB2C7B" w:rsidRDefault="00000000">
      <w:pPr>
        <w:numPr>
          <w:ilvl w:val="0"/>
          <w:numId w:val="1"/>
        </w:numPr>
        <w:spacing w:after="116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define static routes. </w:t>
      </w:r>
    </w:p>
    <w:p w14:paraId="178D4B03" w14:textId="77777777" w:rsidR="00AB2C7B" w:rsidRDefault="00000000">
      <w:pPr>
        <w:numPr>
          <w:ilvl w:val="0"/>
          <w:numId w:val="1"/>
        </w:numPr>
        <w:spacing w:after="116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check the connectivity among the devices in the network. </w:t>
      </w:r>
    </w:p>
    <w:p w14:paraId="22837DB2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79D3B5" w14:textId="77777777" w:rsidR="00AB2C7B" w:rsidRDefault="00000000">
      <w:pPr>
        <w:spacing w:after="116"/>
        <w:ind w:left="1429" w:hanging="10"/>
      </w:pPr>
      <w:r>
        <w:rPr>
          <w:rFonts w:ascii="Times New Roman" w:eastAsia="Times New Roman" w:hAnsi="Times New Roman" w:cs="Times New Roman"/>
          <w:b/>
          <w:sz w:val="24"/>
        </w:rPr>
        <w:t>SOFTWARE</w:t>
      </w:r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  <w:sz w:val="24"/>
        </w:rPr>
        <w:t xml:space="preserve">Cisco Packet Tracer 7.3.0. </w:t>
      </w:r>
    </w:p>
    <w:p w14:paraId="41BB8984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29760B9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CENARIO: </w:t>
      </w:r>
    </w:p>
    <w:p w14:paraId="146675E5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FIGURATION OF SERIAL2/0 INTERFACE OF Router0 </w:t>
      </w:r>
    </w:p>
    <w:p w14:paraId="39C5A01E" w14:textId="77777777" w:rsidR="00AB2C7B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4B33A7D0" wp14:editId="17B9B919">
            <wp:extent cx="5273675" cy="2982595"/>
            <wp:effectExtent l="0" t="0" r="0" b="0"/>
            <wp:docPr id="135" name="Picture 1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D9C7523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646C28B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3A207AC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A0CF54C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E2B5E11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0C49CF3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C5E9E6" w14:textId="77777777" w:rsidR="00AB2C7B" w:rsidRDefault="00000000">
      <w:pPr>
        <w:spacing w:after="113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0AAEB4E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811E581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CONFIGURATION OF FASTETHERNET0/0 INTERFACE OF Router0 </w:t>
      </w:r>
    </w:p>
    <w:p w14:paraId="519E5B5B" w14:textId="77777777" w:rsidR="00AB2C7B" w:rsidRDefault="00000000">
      <w:pPr>
        <w:spacing w:after="57"/>
        <w:jc w:val="right"/>
      </w:pPr>
      <w:r>
        <w:rPr>
          <w:noProof/>
        </w:rPr>
        <w:drawing>
          <wp:inline distT="0" distB="0" distL="0" distR="0" wp14:anchorId="4AFEA216" wp14:editId="259D1410">
            <wp:extent cx="5273167" cy="2966085"/>
            <wp:effectExtent l="0" t="0" r="0" b="0"/>
            <wp:docPr id="184" name="Picture 1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 18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3239590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72D978B" w14:textId="77777777" w:rsidR="00AB2C7B" w:rsidRDefault="00000000">
      <w:pPr>
        <w:tabs>
          <w:tab w:val="center" w:pos="5200"/>
          <w:tab w:val="center" w:pos="9340"/>
        </w:tabs>
        <w:spacing w:after="108"/>
      </w:pPr>
      <w:r>
        <w:tab/>
      </w:r>
      <w:r>
        <w:rPr>
          <w:rFonts w:ascii="Times New Roman" w:eastAsia="Times New Roman" w:hAnsi="Times New Roman" w:cs="Times New Roman"/>
          <w:b/>
          <w:sz w:val="24"/>
        </w:rPr>
        <w:t xml:space="preserve">CONFIGURATION OF FASTETHERNET0/0 INTERFACE OF Router1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</w:p>
    <w:p w14:paraId="3B1B8E5B" w14:textId="77777777" w:rsidR="00AB2C7B" w:rsidRDefault="00000000">
      <w:pPr>
        <w:spacing w:after="57"/>
        <w:jc w:val="right"/>
      </w:pPr>
      <w:r>
        <w:rPr>
          <w:noProof/>
        </w:rPr>
        <w:drawing>
          <wp:inline distT="0" distB="0" distL="0" distR="0" wp14:anchorId="16177D23" wp14:editId="1E285A98">
            <wp:extent cx="5273167" cy="2966085"/>
            <wp:effectExtent l="0" t="0" r="0" b="0"/>
            <wp:docPr id="186" name="Picture 1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B311140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46F9613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DD17DE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7E965A2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FECC45A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9359BFE" w14:textId="77777777" w:rsidR="00AB2C7B" w:rsidRDefault="00000000">
      <w:pPr>
        <w:spacing w:after="113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8AE3D4F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72D7F7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FIGURATION OF SERIAL2/0 INTERFACE OF Router1 </w:t>
      </w:r>
    </w:p>
    <w:p w14:paraId="53D3F785" w14:textId="77777777" w:rsidR="00AB2C7B" w:rsidRDefault="00000000">
      <w:pPr>
        <w:spacing w:after="57"/>
        <w:jc w:val="right"/>
      </w:pPr>
      <w:r>
        <w:rPr>
          <w:noProof/>
        </w:rPr>
        <w:lastRenderedPageBreak/>
        <w:drawing>
          <wp:inline distT="0" distB="0" distL="0" distR="0" wp14:anchorId="0D283983" wp14:editId="5B330438">
            <wp:extent cx="5273167" cy="2966085"/>
            <wp:effectExtent l="0" t="0" r="0" b="0"/>
            <wp:docPr id="234" name="Picture 2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5CB8C86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CDAB709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FIGURATION OF FASTETHERNET1/0 INTERFACE OF Router1 </w:t>
      </w:r>
    </w:p>
    <w:p w14:paraId="1DACC39E" w14:textId="77777777" w:rsidR="00AB2C7B" w:rsidRDefault="00000000">
      <w:pPr>
        <w:spacing w:after="57"/>
        <w:jc w:val="right"/>
      </w:pPr>
      <w:r>
        <w:rPr>
          <w:noProof/>
        </w:rPr>
        <w:drawing>
          <wp:inline distT="0" distB="0" distL="0" distR="0" wp14:anchorId="4F35C9EF" wp14:editId="5D90BDC0">
            <wp:extent cx="5273167" cy="2966085"/>
            <wp:effectExtent l="0" t="0" r="0" b="0"/>
            <wp:docPr id="236" name="Picture 2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7D934E1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2CE6339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2C14020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AC5CADD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10465D0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0C2BB20" w14:textId="77777777" w:rsidR="00AB2C7B" w:rsidRDefault="00000000">
      <w:pPr>
        <w:spacing w:after="113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99176F1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C8CDDDC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TATIC ROUTE Router0 </w:t>
      </w:r>
    </w:p>
    <w:p w14:paraId="63280062" w14:textId="77777777" w:rsidR="00AB2C7B" w:rsidRDefault="00000000">
      <w:pPr>
        <w:spacing w:after="57"/>
        <w:jc w:val="right"/>
      </w:pPr>
      <w:r>
        <w:rPr>
          <w:noProof/>
        </w:rPr>
        <w:lastRenderedPageBreak/>
        <w:drawing>
          <wp:inline distT="0" distB="0" distL="0" distR="0" wp14:anchorId="14CC461F" wp14:editId="7BAABECB">
            <wp:extent cx="5273167" cy="2966085"/>
            <wp:effectExtent l="0" t="0" r="0" b="0"/>
            <wp:docPr id="283" name="Picture 2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0A3AA0A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BEED77" w14:textId="77777777" w:rsidR="00AB2C7B" w:rsidRDefault="00000000">
      <w:pPr>
        <w:spacing w:after="108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TATIC ROUTE Router1 </w:t>
      </w:r>
    </w:p>
    <w:p w14:paraId="44A8D209" w14:textId="77777777" w:rsidR="00AB2C7B" w:rsidRDefault="00000000">
      <w:pPr>
        <w:spacing w:after="104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B8E7B03" w14:textId="77777777" w:rsidR="00AB2C7B" w:rsidRDefault="00000000">
      <w:pPr>
        <w:spacing w:after="57"/>
        <w:jc w:val="right"/>
      </w:pPr>
      <w:r>
        <w:rPr>
          <w:noProof/>
        </w:rPr>
        <w:drawing>
          <wp:inline distT="0" distB="0" distL="0" distR="0" wp14:anchorId="6066600A" wp14:editId="527F47DB">
            <wp:extent cx="5273167" cy="2966085"/>
            <wp:effectExtent l="0" t="0" r="0" b="0"/>
            <wp:docPr id="285" name="Picture 2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411F077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F42DEEB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36EC778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BE7283B" w14:textId="77777777" w:rsidR="00AB2C7B" w:rsidRDefault="00000000">
      <w:pPr>
        <w:spacing w:after="115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DFF068C" w14:textId="77777777" w:rsidR="00AB2C7B" w:rsidRDefault="00000000">
      <w:pPr>
        <w:spacing w:after="113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BAAFBA7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9852ADB" w14:textId="77777777" w:rsidR="00AB2C7B" w:rsidRDefault="00000000">
      <w:pPr>
        <w:spacing w:after="112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4C9F0B2" w14:textId="77777777" w:rsidR="00AB2C7B" w:rsidRDefault="00000000">
      <w:pPr>
        <w:spacing w:after="0"/>
        <w:ind w:left="1414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PING RESPONSE:  </w:t>
      </w:r>
    </w:p>
    <w:p w14:paraId="4223AE09" w14:textId="77777777" w:rsidR="00AB2C7B" w:rsidRDefault="00000000">
      <w:pPr>
        <w:spacing w:after="157"/>
        <w:ind w:right="-926"/>
      </w:pPr>
      <w:r>
        <w:rPr>
          <w:noProof/>
        </w:rPr>
        <w:lastRenderedPageBreak/>
        <w:drawing>
          <wp:inline distT="0" distB="0" distL="0" distR="0" wp14:anchorId="77F48FCC" wp14:editId="7C3D6CE2">
            <wp:extent cx="6804025" cy="3040253"/>
            <wp:effectExtent l="0" t="0" r="0" b="0"/>
            <wp:docPr id="333" name="Picture 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Picture 33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04025" cy="3040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7325" w14:textId="77777777" w:rsidR="00AB2C7B" w:rsidRDefault="00000000">
      <w:pPr>
        <w:spacing w:after="108"/>
        <w:ind w:left="1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PACKET FLOW SEQUENCE: </w:t>
      </w:r>
    </w:p>
    <w:p w14:paraId="23C65784" w14:textId="77777777" w:rsidR="00AB2C7B" w:rsidRDefault="00000000">
      <w:pPr>
        <w:spacing w:after="57"/>
        <w:ind w:right="142"/>
        <w:jc w:val="right"/>
      </w:pPr>
      <w:r>
        <w:rPr>
          <w:noProof/>
        </w:rPr>
        <w:drawing>
          <wp:inline distT="0" distB="0" distL="0" distR="0" wp14:anchorId="5B8709F8" wp14:editId="66965046">
            <wp:extent cx="5273167" cy="2966085"/>
            <wp:effectExtent l="0" t="0" r="0" b="0"/>
            <wp:docPr id="335" name="Picture 3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" name="Picture 33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167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B182D36" w14:textId="77777777" w:rsidR="00AB2C7B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98B2452" w14:textId="77777777" w:rsidR="00AB2C7B" w:rsidRDefault="00000000">
      <w:pPr>
        <w:spacing w:after="108"/>
        <w:ind w:left="10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CLUSION: </w:t>
      </w:r>
    </w:p>
    <w:p w14:paraId="29FD1E01" w14:textId="77777777" w:rsidR="00AB2C7B" w:rsidRDefault="00000000">
      <w:pPr>
        <w:spacing w:after="2" w:line="354" w:lineRule="auto"/>
        <w:ind w:left="10" w:hanging="10"/>
      </w:pPr>
      <w:r>
        <w:rPr>
          <w:rFonts w:ascii="Times New Roman" w:eastAsia="Times New Roman" w:hAnsi="Times New Roman" w:cs="Times New Roman"/>
          <w:sz w:val="24"/>
        </w:rPr>
        <w:t xml:space="preserve">Static routing implementation using cisco packet tracer is performed successfully. Connections between the devices and packet flow sequences is also studied.  </w:t>
      </w:r>
    </w:p>
    <w:p w14:paraId="6E74D963" w14:textId="77777777" w:rsidR="00AB2C7B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3C4A0AE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954F478" w14:textId="77777777" w:rsidR="00AB2C7B" w:rsidRDefault="00000000">
      <w:pPr>
        <w:spacing w:after="0"/>
        <w:ind w:left="1419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sectPr w:rsidR="00AB2C7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4" w:h="16836"/>
      <w:pgMar w:top="1469" w:right="1373" w:bottom="1559" w:left="742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EB37C2" w14:textId="77777777" w:rsidR="009C200E" w:rsidRDefault="009C200E">
      <w:pPr>
        <w:spacing w:after="0" w:line="240" w:lineRule="auto"/>
      </w:pPr>
      <w:r>
        <w:separator/>
      </w:r>
    </w:p>
  </w:endnote>
  <w:endnote w:type="continuationSeparator" w:id="0">
    <w:p w14:paraId="31CD1E4A" w14:textId="77777777" w:rsidR="009C200E" w:rsidRDefault="009C2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D1DBB" w14:textId="77777777" w:rsidR="00AB2C7B" w:rsidRDefault="00000000">
    <w:pPr>
      <w:spacing w:after="196"/>
      <w:ind w:left="1404"/>
      <w:jc w:val="center"/>
    </w:pPr>
    <w:r>
      <w:t xml:space="preserve"> </w:t>
    </w:r>
  </w:p>
  <w:p w14:paraId="58BA74AF" w14:textId="77777777" w:rsidR="00AB2C7B" w:rsidRDefault="00000000">
    <w:pPr>
      <w:spacing w:after="243"/>
      <w:ind w:left="1419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041B5131" w14:textId="77777777" w:rsidR="00AB2C7B" w:rsidRDefault="00000000">
    <w:pPr>
      <w:spacing w:after="0" w:line="237" w:lineRule="auto"/>
      <w:ind w:left="1418"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09A73BF" wp14:editId="2057635F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443" name="Group 34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25" name="Shape 362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26" name="Shape 362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27" name="Shape 362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43" style="width:547.32pt;height:0.47998pt;position:absolute;mso-position-horizontal-relative:page;mso-position-horizontal:absolute;margin-left:24pt;mso-position-vertical-relative:page;margin-top:817.44pt;" coordsize="69509,60">
              <v:shape id="Shape 362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2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3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09B7D" w14:textId="77777777" w:rsidR="00AB2C7B" w:rsidRDefault="00000000">
    <w:pPr>
      <w:spacing w:after="196"/>
      <w:ind w:left="1404"/>
      <w:jc w:val="center"/>
    </w:pPr>
    <w:r>
      <w:t xml:space="preserve"> </w:t>
    </w:r>
  </w:p>
  <w:p w14:paraId="6839992B" w14:textId="77777777" w:rsidR="00AB2C7B" w:rsidRDefault="00000000">
    <w:pPr>
      <w:spacing w:after="0" w:line="237" w:lineRule="auto"/>
      <w:ind w:left="1418"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38BE616" wp14:editId="3906CB22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404" name="Group 340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19" name="Shape 361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20" name="Shape 3620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21" name="Shape 3621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04" style="width:547.32pt;height:0.47998pt;position:absolute;mso-position-horizontal-relative:page;mso-position-horizontal:absolute;margin-left:24pt;mso-position-vertical-relative:page;margin-top:817.44pt;" coordsize="69509,60">
              <v:shape id="Shape 3622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23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24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563D6D" w14:textId="77777777" w:rsidR="00AB2C7B" w:rsidRDefault="00000000">
    <w:pPr>
      <w:spacing w:after="196"/>
      <w:ind w:left="1404"/>
      <w:jc w:val="center"/>
    </w:pPr>
    <w:r>
      <w:t xml:space="preserve"> </w:t>
    </w:r>
  </w:p>
  <w:p w14:paraId="767F58CF" w14:textId="77777777" w:rsidR="00AB2C7B" w:rsidRDefault="00000000">
    <w:pPr>
      <w:spacing w:after="243"/>
      <w:ind w:left="1419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0E7EF1B7" w14:textId="77777777" w:rsidR="00AB2C7B" w:rsidRDefault="00000000">
    <w:pPr>
      <w:spacing w:after="0" w:line="237" w:lineRule="auto"/>
      <w:ind w:left="1418"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8A22519" wp14:editId="5F761815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365" name="Group 33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13" name="Shape 361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14" name="Shape 361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15" name="Shape 361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65" style="width:547.32pt;height:0.47998pt;position:absolute;mso-position-horizontal-relative:page;mso-position-horizontal:absolute;margin-left:24pt;mso-position-vertical-relative:page;margin-top:817.44pt;" coordsize="69509,60">
              <v:shape id="Shape 361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1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1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224ED" w14:textId="77777777" w:rsidR="009C200E" w:rsidRDefault="009C200E">
      <w:pPr>
        <w:spacing w:after="0" w:line="240" w:lineRule="auto"/>
      </w:pPr>
      <w:r>
        <w:separator/>
      </w:r>
    </w:p>
  </w:footnote>
  <w:footnote w:type="continuationSeparator" w:id="0">
    <w:p w14:paraId="1BEB7FE0" w14:textId="77777777" w:rsidR="009C200E" w:rsidRDefault="009C20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22477" w14:textId="77777777" w:rsidR="00AB2C7B" w:rsidRDefault="00000000">
    <w:pPr>
      <w:spacing w:after="3"/>
      <w:ind w:left="1419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04B30DE" wp14:editId="0F9EB36E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416" name="Group 34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603" name="Shape 360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4" name="Shape 360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5" name="Shape 360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16" style="width:547.32pt;height:0.47998pt;position:absolute;mso-position-horizontal-relative:page;mso-position-horizontal:absolute;margin-left:24pt;mso-position-vertical-relative:page;margin-top:24pt;" coordsize="69509,60">
              <v:shape id="Shape 360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60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60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130DCBFD" w14:textId="77777777" w:rsidR="00AB2C7B" w:rsidRDefault="00000000">
    <w:pPr>
      <w:spacing w:after="0"/>
      <w:ind w:left="1419"/>
    </w:pPr>
    <w:r>
      <w:t xml:space="preserve"> </w:t>
    </w:r>
  </w:p>
  <w:p w14:paraId="13576BD3" w14:textId="77777777" w:rsidR="00AB2C7B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6564353" wp14:editId="4661A21D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423" name="Group 342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427" name="Picture 342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426" name="Picture 3426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609" name="Shape 360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10" name="Shape 361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23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427" style="position:absolute;width:52711;height:50501;left:10680;top:24919;" filled="f">
                <v:imagedata r:id="rId16"/>
              </v:shape>
              <v:shape id="Picture 3426" style="position:absolute;width:57327;height:59791;left:8369;top:20259;" filled="f">
                <v:imagedata r:id="rId17"/>
              </v:shape>
              <v:shape id="Shape 361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61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0EB4D" w14:textId="1E0E70EE" w:rsidR="00AB2C7B" w:rsidRDefault="0018799F" w:rsidP="0018799F">
    <w:pPr>
      <w:spacing w:after="3"/>
      <w:ind w:left="1419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6AE839A" wp14:editId="39BD0A57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3384" name="Group 338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3599" name="Shape 359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600" name="Shape 360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6F36848" id="Group 3384" o:spid="_x0000_s1026" style="position:absolute;margin-left:24pt;margin-top:24.6pt;width:547.55pt;height:792.95pt;z-index:-251655168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">
              <v:shape id="Shape 3599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3600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  <w:r w:rsidR="00000000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A952002" wp14:editId="35F9AEAA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377" name="Group 33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93" name="Shape 359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4" name="Shape 359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5" name="Shape 359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77" style="width:547.32pt;height:0.47998pt;position:absolute;mso-position-horizontal-relative:page;mso-position-horizontal:absolute;margin-left:24pt;mso-position-vertical-relative:page;margin-top:24pt;" coordsize="69509,60">
              <v:shape id="Shape 359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9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9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00000">
      <w:rPr>
        <w:rFonts w:ascii="Times New Roman" w:eastAsia="Times New Roman" w:hAnsi="Times New Roman" w:cs="Times New Roman"/>
        <w:i/>
        <w:sz w:val="20"/>
      </w:rPr>
      <w:t xml:space="preserve"> </w:t>
    </w:r>
  </w:p>
  <w:p w14:paraId="6C1FDE88" w14:textId="56693B22" w:rsidR="00AB2C7B" w:rsidRDefault="00AB2C7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5C6BB" w14:textId="77777777" w:rsidR="00AB2C7B" w:rsidRDefault="00000000">
    <w:pPr>
      <w:spacing w:after="3"/>
      <w:ind w:left="1419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4ABBBD4" wp14:editId="5B51A41B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338" name="Group 33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83" name="Shape 358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84" name="Shape 358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85" name="Shape 358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38" style="width:547.32pt;height:0.47998pt;position:absolute;mso-position-horizontal-relative:page;mso-position-horizontal:absolute;margin-left:24pt;mso-position-vertical-relative:page;margin-top:24pt;" coordsize="69509,60">
              <v:shape id="Shape 358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8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8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2255CCA7" w14:textId="77777777" w:rsidR="00AB2C7B" w:rsidRDefault="00000000">
    <w:pPr>
      <w:spacing w:after="0"/>
      <w:ind w:left="1419"/>
    </w:pPr>
    <w:r>
      <w:t xml:space="preserve"> </w:t>
    </w:r>
  </w:p>
  <w:p w14:paraId="5098D88A" w14:textId="77777777" w:rsidR="00AB2C7B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661195D2" wp14:editId="4BAD765A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345" name="Group 33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349" name="Picture 33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348" name="Picture 334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89" name="Shape 358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90" name="Shape 359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45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349" style="position:absolute;width:52711;height:50501;left:10680;top:24919;" filled="f">
                <v:imagedata r:id="rId16"/>
              </v:shape>
              <v:shape id="Picture 3348" style="position:absolute;width:57327;height:59791;left:8369;top:20259;" filled="f">
                <v:imagedata r:id="rId17"/>
              </v:shape>
              <v:shape id="Shape 359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59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D156DDC"/>
    <w:multiLevelType w:val="hybridMultilevel"/>
    <w:tmpl w:val="B0DEE8B6"/>
    <w:lvl w:ilvl="0" w:tplc="375C118E">
      <w:start w:val="1"/>
      <w:numFmt w:val="lowerLetter"/>
      <w:lvlText w:val="%1."/>
      <w:lvlJc w:val="left"/>
      <w:pPr>
        <w:ind w:left="2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24FC4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F2ABF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6646DC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B22FB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729C4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30A22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76B354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B9EC0D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65788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CyNDIwtLQ0NLJQ0lEKTi0uzszPAykwrAUANIqIlCwAAAA="/>
  </w:docVars>
  <w:rsids>
    <w:rsidRoot w:val="00AB2C7B"/>
    <w:rsid w:val="0018799F"/>
    <w:rsid w:val="0055139C"/>
    <w:rsid w:val="009C200E"/>
    <w:rsid w:val="00AB2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5C081"/>
  <w15:docId w15:val="{CFE4BF5D-DB86-44C8-B47D-C8D13C4FB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7" Type="http://schemas.openxmlformats.org/officeDocument/2006/relationships/image" Target="media/image12.jpg"/><Relationship Id="rId2" Type="http://schemas.openxmlformats.org/officeDocument/2006/relationships/image" Target="media/image11.jpg"/><Relationship Id="rId16" Type="http://schemas.openxmlformats.org/officeDocument/2006/relationships/image" Target="media/image0.jpg"/><Relationship Id="rId1" Type="http://schemas.openxmlformats.org/officeDocument/2006/relationships/image" Target="media/image10.jpg"/></Relationships>
</file>

<file path=word/_rels/header3.xml.rels><?xml version="1.0" encoding="UTF-8" standalone="yes"?>
<Relationships xmlns="http://schemas.openxmlformats.org/package/2006/relationships"><Relationship Id="rId17" Type="http://schemas.openxmlformats.org/officeDocument/2006/relationships/image" Target="media/image12.jpg"/><Relationship Id="rId2" Type="http://schemas.openxmlformats.org/officeDocument/2006/relationships/image" Target="media/image11.jpg"/><Relationship Id="rId16" Type="http://schemas.openxmlformats.org/officeDocument/2006/relationships/image" Target="media/image0.jpg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2</cp:revision>
  <dcterms:created xsi:type="dcterms:W3CDTF">2024-05-14T19:26:00Z</dcterms:created>
  <dcterms:modified xsi:type="dcterms:W3CDTF">2024-05-14T19:26:00Z</dcterms:modified>
</cp:coreProperties>
</file>